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D40AE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301C48CB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433F9EA4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2D59D796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6027A6C4" w14:textId="743AD8F5" w:rsidR="00CA3B5B" w:rsidRPr="00CA30BD" w:rsidRDefault="003A33A0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nit </w:t>
      </w:r>
      <w:r w:rsidR="00E866E4">
        <w:rPr>
          <w:rFonts w:ascii="Times New Roman" w:hAnsi="Times New Roman" w:cs="Times New Roman"/>
          <w:b/>
          <w:bCs/>
        </w:rPr>
        <w:t>10</w:t>
      </w:r>
      <w:r w:rsidR="0017733E">
        <w:rPr>
          <w:rFonts w:ascii="Times New Roman" w:hAnsi="Times New Roman" w:cs="Times New Roman"/>
          <w:b/>
          <w:bCs/>
        </w:rPr>
        <w:t xml:space="preserve"> Assignment</w:t>
      </w:r>
      <w:r w:rsidR="008073C8">
        <w:rPr>
          <w:rFonts w:ascii="Times New Roman" w:hAnsi="Times New Roman" w:cs="Times New Roman"/>
          <w:b/>
          <w:bCs/>
        </w:rPr>
        <w:t xml:space="preserve"> 1</w:t>
      </w:r>
    </w:p>
    <w:p w14:paraId="6C3584CB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5C34468C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Laurence T. Burden</w:t>
      </w:r>
    </w:p>
    <w:p w14:paraId="5C834ACA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Purdue Global University</w:t>
      </w:r>
    </w:p>
    <w:p w14:paraId="33D910BC" w14:textId="44217CF3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>3</w:t>
      </w:r>
      <w:r w:rsidRPr="00CA30BD">
        <w:rPr>
          <w:rFonts w:ascii="Times New Roman" w:hAnsi="Times New Roman" w:cs="Times New Roman"/>
        </w:rPr>
        <w:t xml:space="preserve">00: </w:t>
      </w:r>
      <w:r w:rsidR="000E2CB6">
        <w:rPr>
          <w:rFonts w:ascii="Times New Roman" w:hAnsi="Times New Roman" w:cs="Times New Roman"/>
        </w:rPr>
        <w:t>Programming for Data Analysis</w:t>
      </w:r>
    </w:p>
    <w:p w14:paraId="2963BE9C" w14:textId="6954E2FE" w:rsidR="00CA3B5B" w:rsidRPr="00CA30BD" w:rsidRDefault="00E26CEA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hn Brooks</w:t>
      </w:r>
    </w:p>
    <w:p w14:paraId="729436FE" w14:textId="591D9801" w:rsidR="00CA3B5B" w:rsidRDefault="00742979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</w:t>
      </w:r>
      <w:r w:rsidR="003D3159">
        <w:rPr>
          <w:rFonts w:ascii="Times New Roman" w:hAnsi="Times New Roman" w:cs="Times New Roman"/>
        </w:rPr>
        <w:t>ne</w:t>
      </w:r>
      <w:r>
        <w:rPr>
          <w:rFonts w:ascii="Times New Roman" w:hAnsi="Times New Roman" w:cs="Times New Roman"/>
        </w:rPr>
        <w:t xml:space="preserve"> </w:t>
      </w:r>
      <w:r w:rsidR="00E866E4">
        <w:rPr>
          <w:rFonts w:ascii="Times New Roman" w:hAnsi="Times New Roman" w:cs="Times New Roman"/>
        </w:rPr>
        <w:t>29</w:t>
      </w:r>
      <w:r w:rsidR="00CA3B5B" w:rsidRPr="00CA30BD">
        <w:rPr>
          <w:rFonts w:ascii="Times New Roman" w:hAnsi="Times New Roman" w:cs="Times New Roman"/>
        </w:rPr>
        <w:t>, 2021</w:t>
      </w:r>
    </w:p>
    <w:p w14:paraId="50663C64" w14:textId="5C3EF51B" w:rsidR="00742979" w:rsidRDefault="00742979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64DFA98" w14:textId="564D3AB3" w:rsidR="005B31A1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Python Code and Results</w:t>
      </w:r>
    </w:p>
    <w:p w14:paraId="49046CC8" w14:textId="6F0F05B7" w:rsidR="00742979" w:rsidRDefault="00AA2D93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AA2D93">
        <w:rPr>
          <w:rFonts w:ascii="Times New Roman" w:hAnsi="Times New Roman" w:cs="Times New Roman"/>
          <w:b/>
          <w:bCs/>
        </w:rPr>
        <w:drawing>
          <wp:inline distT="0" distB="0" distL="0" distR="0" wp14:anchorId="175E7827" wp14:editId="768BDFA0">
            <wp:extent cx="5943600" cy="707199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7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B42C8" w14:textId="1C883602" w:rsidR="00AA2D93" w:rsidRDefault="00AA2D93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AA2D93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0862B410" wp14:editId="058D65D4">
            <wp:extent cx="5943600" cy="1766570"/>
            <wp:effectExtent l="0" t="0" r="0" b="508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CA2D9" w14:textId="22D8A136" w:rsidR="00AA2D93" w:rsidRDefault="00AA2D93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AA2D93">
        <w:rPr>
          <w:rFonts w:ascii="Times New Roman" w:hAnsi="Times New Roman" w:cs="Times New Roman"/>
          <w:b/>
          <w:bCs/>
        </w:rPr>
        <w:drawing>
          <wp:inline distT="0" distB="0" distL="0" distR="0" wp14:anchorId="52F83924" wp14:editId="25614567">
            <wp:extent cx="5943600" cy="120015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14A9F" w14:textId="44FAFC9F" w:rsidR="00AA2D93" w:rsidRDefault="00AA2D93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</w:p>
    <w:p w14:paraId="2E5A2421" w14:textId="77777777" w:rsidR="00742979" w:rsidRDefault="00742979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2A119E9" w14:textId="6694DD89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R Code and Results</w:t>
      </w:r>
    </w:p>
    <w:p w14:paraId="1111C8CD" w14:textId="23B121D1" w:rsidR="00742979" w:rsidRDefault="00AA2D93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AA2D93">
        <w:rPr>
          <w:rFonts w:ascii="Times New Roman" w:hAnsi="Times New Roman" w:cs="Times New Roman"/>
          <w:b/>
          <w:bCs/>
        </w:rPr>
        <w:drawing>
          <wp:inline distT="0" distB="0" distL="0" distR="0" wp14:anchorId="5D6B2099" wp14:editId="0A3BBF7F">
            <wp:extent cx="5943600" cy="5157470"/>
            <wp:effectExtent l="0" t="0" r="0" b="5080"/>
            <wp:docPr id="9" name="Picture 9" descr="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chat or text messag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CE420" w14:textId="77777777" w:rsidR="00742979" w:rsidRDefault="00742979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23C4FA3" w14:textId="47833C55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Java Code and Results</w:t>
      </w:r>
    </w:p>
    <w:p w14:paraId="11595388" w14:textId="77777777" w:rsidR="00AA2D93" w:rsidRDefault="00AA2D93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AA2D93">
        <w:rPr>
          <w:rFonts w:ascii="Times New Roman" w:hAnsi="Times New Roman" w:cs="Times New Roman"/>
          <w:b/>
          <w:bCs/>
        </w:rPr>
        <w:drawing>
          <wp:inline distT="0" distB="0" distL="0" distR="0" wp14:anchorId="7A049405" wp14:editId="5A113EC9">
            <wp:extent cx="5943600" cy="5420995"/>
            <wp:effectExtent l="0" t="0" r="0" b="825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2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4D72E" w14:textId="77777777" w:rsidR="00AA2D93" w:rsidRDefault="00AA2D93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AA2D93">
        <w:rPr>
          <w:rFonts w:ascii="Times New Roman" w:hAnsi="Times New Roman" w:cs="Times New Roman"/>
          <w:b/>
          <w:bCs/>
        </w:rPr>
        <w:lastRenderedPageBreak/>
        <w:drawing>
          <wp:inline distT="0" distB="0" distL="0" distR="0" wp14:anchorId="677339E2" wp14:editId="63CF9693">
            <wp:extent cx="5943600" cy="3833495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7FEF3" w14:textId="48CF2B6D" w:rsidR="00503C37" w:rsidRDefault="00AA2D93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AA2D93">
        <w:rPr>
          <w:rFonts w:ascii="Times New Roman" w:hAnsi="Times New Roman" w:cs="Times New Roman"/>
          <w:b/>
          <w:bCs/>
        </w:rPr>
        <w:drawing>
          <wp:inline distT="0" distB="0" distL="0" distR="0" wp14:anchorId="4EC1C3A5" wp14:editId="3226A2F2">
            <wp:extent cx="5943600" cy="1110615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3C37">
        <w:rPr>
          <w:rFonts w:ascii="Times New Roman" w:hAnsi="Times New Roman" w:cs="Times New Roman"/>
          <w:b/>
          <w:bCs/>
        </w:rPr>
        <w:br w:type="page"/>
      </w:r>
    </w:p>
    <w:p w14:paraId="5D054152" w14:textId="19539E64" w:rsidR="00C520DE" w:rsidRDefault="00503C37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Compare and Contrast Languages</w:t>
      </w:r>
    </w:p>
    <w:p w14:paraId="37F01415" w14:textId="56EB9254" w:rsidR="00AC22E5" w:rsidRDefault="00D66489" w:rsidP="00AC22E5">
      <w:pPr>
        <w:pStyle w:val="DoubleSpace"/>
      </w:pPr>
      <w:r>
        <w:rPr>
          <w:b/>
          <w:bCs/>
        </w:rPr>
        <w:tab/>
      </w:r>
      <w:r w:rsidR="00AC22E5">
        <w:t>There are multiple ways to analyze large amounts of data.  Java required a good amount of boilerplate code to make this project work.  It is not out of the ordinary and m</w:t>
      </w:r>
      <w:r w:rsidR="00BE0A51">
        <w:t>ight</w:t>
      </w:r>
      <w:r w:rsidR="00AC22E5">
        <w:t xml:space="preserve"> be alleviated with the right library.  The other two languages used libraries to make this process easier.</w:t>
      </w:r>
    </w:p>
    <w:p w14:paraId="516C4BBD" w14:textId="40C60333" w:rsidR="00AC22E5" w:rsidRDefault="00AC22E5" w:rsidP="00AC22E5">
      <w:pPr>
        <w:pStyle w:val="DoubleSpace"/>
      </w:pPr>
      <w:r>
        <w:tab/>
        <w:t xml:space="preserve">R was another simple and quick program to write.  A total of 3 executable lines of code.  Using a library that allows for SQL statements also helped me understand what was being accomplished.  </w:t>
      </w:r>
    </w:p>
    <w:p w14:paraId="0775A062" w14:textId="165BCFAB" w:rsidR="00AC22E5" w:rsidRDefault="00AC22E5" w:rsidP="00AC22E5">
      <w:pPr>
        <w:pStyle w:val="DoubleSpace"/>
      </w:pPr>
      <w:r>
        <w:tab/>
        <w:t xml:space="preserve">Python gave me the biggest issue this week.  The suggested method was not working and after many attempts to troubleshoot, I gave up on this method and reworked the problem.  This </w:t>
      </w:r>
      <w:r w:rsidR="00BE0A51">
        <w:t>allowed me</w:t>
      </w:r>
      <w:r>
        <w:t xml:space="preserve"> to learn about working with tuples versus lists in Python.  Pandas will return a tuple even when using the “</w:t>
      </w:r>
      <w:proofErr w:type="spellStart"/>
      <w:r>
        <w:t>tolist</w:t>
      </w:r>
      <w:proofErr w:type="spellEnd"/>
      <w:r>
        <w:t xml:space="preserve">()” method.  Python is still enjoyable to </w:t>
      </w:r>
      <w:proofErr w:type="gramStart"/>
      <w:r>
        <w:t>write</w:t>
      </w:r>
      <w:proofErr w:type="gramEnd"/>
      <w:r>
        <w:t xml:space="preserve"> and the documentation was easy to understand.  </w:t>
      </w:r>
    </w:p>
    <w:p w14:paraId="0E9BBAB6" w14:textId="5AFC1E67" w:rsidR="00AC22E5" w:rsidRDefault="00AC22E5" w:rsidP="00AC22E5">
      <w:pPr>
        <w:pStyle w:val="DoubleSpace"/>
      </w:pPr>
      <w:r>
        <w:tab/>
        <w:t>The resulting output for this week’s project is a good example of real</w:t>
      </w:r>
      <w:r w:rsidR="00BE0A51">
        <w:t>-</w:t>
      </w:r>
      <w:r>
        <w:t xml:space="preserve">world data analysis.  Automating security checks </w:t>
      </w:r>
      <w:r w:rsidR="00BE0A51">
        <w:t>is</w:t>
      </w:r>
      <w:r>
        <w:t xml:space="preserve"> necessary when dealing with tens of thousands </w:t>
      </w:r>
      <w:r w:rsidR="00BE0A51">
        <w:t xml:space="preserve">of </w:t>
      </w:r>
      <w:r>
        <w:t xml:space="preserve">data items.  A human simply </w:t>
      </w:r>
      <w:proofErr w:type="gramStart"/>
      <w:r>
        <w:t>doesn’t</w:t>
      </w:r>
      <w:proofErr w:type="gramEnd"/>
      <w:r>
        <w:t xml:space="preserve"> have the time and would be prone to error after growing bored reading all of those lines.</w:t>
      </w:r>
    </w:p>
    <w:p w14:paraId="152A3167" w14:textId="65E6944B" w:rsidR="006718DE" w:rsidRDefault="006718DE" w:rsidP="00AC22E5">
      <w:pPr>
        <w:pStyle w:val="DoubleSpace"/>
        <w:rPr>
          <w:b/>
          <w:bCs/>
        </w:rPr>
      </w:pPr>
      <w:r>
        <w:rPr>
          <w:b/>
          <w:bCs/>
        </w:rPr>
        <w:t>Supervised and Unsupervised Learning Techniques</w:t>
      </w:r>
    </w:p>
    <w:p w14:paraId="59D3E280" w14:textId="688C7E78" w:rsidR="006718DE" w:rsidRDefault="006718DE" w:rsidP="00AC22E5">
      <w:pPr>
        <w:pStyle w:val="DoubleSpace"/>
      </w:pPr>
      <w:r>
        <w:tab/>
        <w:t xml:space="preserve">The difference </w:t>
      </w:r>
      <w:r w:rsidR="00BE0A51">
        <w:t>betwee</w:t>
      </w:r>
      <w:r>
        <w:t>n supervised and unsupervised learning is the presence or absence of labels (</w:t>
      </w:r>
      <w:proofErr w:type="spellStart"/>
      <w:r>
        <w:t>Delua</w:t>
      </w:r>
      <w:proofErr w:type="spellEnd"/>
      <w:r>
        <w:t xml:space="preserve">).  Supervised learning uses data that has labels during the training process.  This allows the algorithm to place a label on unknown data that fits the same features </w:t>
      </w:r>
      <w:proofErr w:type="gramStart"/>
      <w:r w:rsidR="00BE0A51">
        <w:t>like</w:t>
      </w:r>
      <w:proofErr w:type="gramEnd"/>
      <w:r>
        <w:t xml:space="preserve"> the training </w:t>
      </w:r>
      <w:r>
        <w:lastRenderedPageBreak/>
        <w:t xml:space="preserve">data.  Unsupervised learning techniques are used to show patterns or associations between unlabeled data. </w:t>
      </w:r>
    </w:p>
    <w:p w14:paraId="461D897E" w14:textId="5CC4C628" w:rsidR="006718DE" w:rsidRDefault="006718DE" w:rsidP="00AC22E5">
      <w:pPr>
        <w:pStyle w:val="DoubleSpace"/>
      </w:pPr>
      <w:r>
        <w:tab/>
      </w:r>
      <w:r w:rsidR="009D2998">
        <w:t xml:space="preserve">Two types of supervised learning algorithms are random forest and linear regression.  </w:t>
      </w:r>
      <w:r w:rsidR="00BE0A51">
        <w:t>A r</w:t>
      </w:r>
      <w:r w:rsidR="009D2998">
        <w:t xml:space="preserve">andom forest is a large group of decision trees used to classify each piece of data.  The output of each tree is then </w:t>
      </w:r>
      <w:proofErr w:type="gramStart"/>
      <w:r w:rsidR="009D2998">
        <w:t>compared</w:t>
      </w:r>
      <w:proofErr w:type="gramEnd"/>
      <w:r w:rsidR="009D2998">
        <w:t xml:space="preserve"> and the most likely answer is computed.  Linear regression uses a linear equation to separate data into different categories.  The category of the data is then used as the output of the model.</w:t>
      </w:r>
    </w:p>
    <w:p w14:paraId="4F5EAA03" w14:textId="23EB16DF" w:rsidR="009D2998" w:rsidRDefault="009D2998" w:rsidP="00AC22E5">
      <w:pPr>
        <w:pStyle w:val="DoubleSpace"/>
      </w:pPr>
      <w:r>
        <w:tab/>
      </w:r>
      <w:r w:rsidR="00660FE9">
        <w:t xml:space="preserve">Two types of unsupervised learning are k-means clustering and neural networks.  K-means clustering creates the requested number of clusters and then separates the supplied data into these clusters based on the features.  </w:t>
      </w:r>
      <w:r w:rsidR="00C1685E">
        <w:t>A neural network is a set of algorithms that are meant to mimic the human brain (Nicholson).  The artificial brain then attempts to recognize patterns in the data and break it up into buckets.</w:t>
      </w:r>
    </w:p>
    <w:p w14:paraId="0CAB7273" w14:textId="77777777" w:rsidR="006718DE" w:rsidRDefault="006718DE">
      <w:pPr>
        <w:spacing w:after="160" w:line="259" w:lineRule="auto"/>
        <w:rPr>
          <w:rFonts w:ascii="Times New Roman" w:eastAsia="Times New Roman" w:hAnsi="Times New Roman" w:cs="Times New Roman"/>
          <w:color w:val="212529"/>
        </w:rPr>
      </w:pPr>
      <w:r>
        <w:br w:type="page"/>
      </w:r>
    </w:p>
    <w:p w14:paraId="46083F06" w14:textId="02DDA00E" w:rsidR="006718DE" w:rsidRDefault="006718DE" w:rsidP="00AC22E5">
      <w:pPr>
        <w:pStyle w:val="DoubleSpace"/>
        <w:rPr>
          <w:b/>
          <w:bCs/>
        </w:rPr>
      </w:pPr>
      <w:r>
        <w:rPr>
          <w:b/>
          <w:bCs/>
        </w:rPr>
        <w:lastRenderedPageBreak/>
        <w:t>References</w:t>
      </w:r>
    </w:p>
    <w:p w14:paraId="16F6C54D" w14:textId="5C9EA530" w:rsidR="006718DE" w:rsidRDefault="006718DE" w:rsidP="006718DE">
      <w:pPr>
        <w:spacing w:before="100" w:beforeAutospacing="1" w:after="100" w:afterAutospacing="1"/>
        <w:ind w:left="567" w:hanging="567"/>
        <w:rPr>
          <w:rFonts w:ascii="Times New Roman" w:eastAsia="Times New Roman" w:hAnsi="Times New Roman" w:cs="Times New Roman"/>
        </w:rPr>
      </w:pPr>
      <w:proofErr w:type="spellStart"/>
      <w:r w:rsidRPr="006718DE">
        <w:rPr>
          <w:rFonts w:ascii="Times New Roman" w:eastAsia="Times New Roman" w:hAnsi="Times New Roman" w:cs="Times New Roman"/>
        </w:rPr>
        <w:t>Delua</w:t>
      </w:r>
      <w:proofErr w:type="spellEnd"/>
      <w:r w:rsidRPr="006718DE">
        <w:rPr>
          <w:rFonts w:ascii="Times New Roman" w:eastAsia="Times New Roman" w:hAnsi="Times New Roman" w:cs="Times New Roman"/>
        </w:rPr>
        <w:t xml:space="preserve">, J. (n.d.). </w:t>
      </w:r>
      <w:r w:rsidRPr="006718DE">
        <w:rPr>
          <w:rFonts w:ascii="Times New Roman" w:eastAsia="Times New Roman" w:hAnsi="Times New Roman" w:cs="Times New Roman"/>
          <w:i/>
          <w:iCs/>
        </w:rPr>
        <w:t>Supervised vs. Unsupervised Learning: What's the Difference?</w:t>
      </w:r>
      <w:r w:rsidRPr="006718DE">
        <w:rPr>
          <w:rFonts w:ascii="Times New Roman" w:eastAsia="Times New Roman" w:hAnsi="Times New Roman" w:cs="Times New Roman"/>
        </w:rPr>
        <w:t xml:space="preserve"> IBM. https://www.ibm.com/cloud/blog/supervised-vs-unsupervised-learning. </w:t>
      </w:r>
    </w:p>
    <w:p w14:paraId="13EB437F" w14:textId="77777777" w:rsidR="00C1685E" w:rsidRPr="00C1685E" w:rsidRDefault="00C1685E" w:rsidP="00C1685E">
      <w:pPr>
        <w:spacing w:before="100" w:beforeAutospacing="1" w:after="100" w:afterAutospacing="1"/>
        <w:ind w:left="567" w:hanging="567"/>
        <w:rPr>
          <w:rFonts w:ascii="Times New Roman" w:eastAsia="Times New Roman" w:hAnsi="Times New Roman" w:cs="Times New Roman"/>
        </w:rPr>
      </w:pPr>
      <w:r w:rsidRPr="00C1685E">
        <w:rPr>
          <w:rFonts w:ascii="Times New Roman" w:eastAsia="Times New Roman" w:hAnsi="Times New Roman" w:cs="Times New Roman"/>
        </w:rPr>
        <w:t xml:space="preserve">Nicholson, C. (n.d.). </w:t>
      </w:r>
      <w:r w:rsidRPr="00C1685E">
        <w:rPr>
          <w:rFonts w:ascii="Times New Roman" w:eastAsia="Times New Roman" w:hAnsi="Times New Roman" w:cs="Times New Roman"/>
          <w:i/>
          <w:iCs/>
        </w:rPr>
        <w:t>A Beginner's Guide to Neural Networks and Deep Learning</w:t>
      </w:r>
      <w:r w:rsidRPr="00C1685E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C1685E">
        <w:rPr>
          <w:rFonts w:ascii="Times New Roman" w:eastAsia="Times New Roman" w:hAnsi="Times New Roman" w:cs="Times New Roman"/>
        </w:rPr>
        <w:t>Pathmind</w:t>
      </w:r>
      <w:proofErr w:type="spellEnd"/>
      <w:r w:rsidRPr="00C1685E">
        <w:rPr>
          <w:rFonts w:ascii="Times New Roman" w:eastAsia="Times New Roman" w:hAnsi="Times New Roman" w:cs="Times New Roman"/>
        </w:rPr>
        <w:t xml:space="preserve">. https://wiki.pathmind.com/neural-network. </w:t>
      </w:r>
    </w:p>
    <w:p w14:paraId="4D340FD5" w14:textId="77777777" w:rsidR="00C1685E" w:rsidRPr="006718DE" w:rsidRDefault="00C1685E" w:rsidP="006718DE">
      <w:pPr>
        <w:spacing w:before="100" w:beforeAutospacing="1" w:after="100" w:afterAutospacing="1"/>
        <w:ind w:left="567" w:hanging="567"/>
        <w:rPr>
          <w:rFonts w:ascii="Times New Roman" w:eastAsia="Times New Roman" w:hAnsi="Times New Roman" w:cs="Times New Roman"/>
        </w:rPr>
      </w:pPr>
    </w:p>
    <w:p w14:paraId="0B51FA47" w14:textId="77777777" w:rsidR="006718DE" w:rsidRPr="006718DE" w:rsidRDefault="006718DE" w:rsidP="00AC22E5">
      <w:pPr>
        <w:pStyle w:val="DoubleSpace"/>
        <w:rPr>
          <w:b/>
          <w:bCs/>
        </w:rPr>
      </w:pPr>
    </w:p>
    <w:p w14:paraId="0C4BA3B7" w14:textId="5BF9DC23" w:rsidR="00742979" w:rsidRPr="00D66489" w:rsidRDefault="00742979" w:rsidP="00D66489">
      <w:pPr>
        <w:pStyle w:val="DoubleSpace"/>
      </w:pPr>
    </w:p>
    <w:sectPr w:rsidR="00742979" w:rsidRPr="00D66489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716E9" w14:textId="77777777" w:rsidR="0006598D" w:rsidRDefault="0006598D" w:rsidP="00CA3B5B">
      <w:r>
        <w:separator/>
      </w:r>
    </w:p>
  </w:endnote>
  <w:endnote w:type="continuationSeparator" w:id="0">
    <w:p w14:paraId="0477E2D9" w14:textId="77777777" w:rsidR="0006598D" w:rsidRDefault="0006598D" w:rsidP="00CA3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61A4E" w14:textId="77777777" w:rsidR="0006598D" w:rsidRDefault="0006598D" w:rsidP="00CA3B5B">
      <w:r>
        <w:separator/>
      </w:r>
    </w:p>
  </w:footnote>
  <w:footnote w:type="continuationSeparator" w:id="0">
    <w:p w14:paraId="6FA8D687" w14:textId="77777777" w:rsidR="0006598D" w:rsidRDefault="0006598D" w:rsidP="00CA3B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4086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B29E26" w14:textId="3AD47A4D" w:rsidR="008412C5" w:rsidRDefault="008412C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8514E1" w14:textId="75C37E31" w:rsidR="00CA3B5B" w:rsidRDefault="00CA3B5B" w:rsidP="00CA3B5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A6533"/>
    <w:multiLevelType w:val="multilevel"/>
    <w:tmpl w:val="3AB21F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C54FB3"/>
    <w:multiLevelType w:val="multilevel"/>
    <w:tmpl w:val="A68CE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S3MDIwMDc2NzdQ0lEKTi0uzszPAymwrAUA6MID+SwAAAA="/>
  </w:docVars>
  <w:rsids>
    <w:rsidRoot w:val="00E47C3D"/>
    <w:rsid w:val="00016859"/>
    <w:rsid w:val="0006598D"/>
    <w:rsid w:val="00080BA3"/>
    <w:rsid w:val="000D6375"/>
    <w:rsid w:val="000E2CB6"/>
    <w:rsid w:val="0017733E"/>
    <w:rsid w:val="001A216C"/>
    <w:rsid w:val="001B0982"/>
    <w:rsid w:val="00206716"/>
    <w:rsid w:val="00234E1B"/>
    <w:rsid w:val="00235C0D"/>
    <w:rsid w:val="0024620B"/>
    <w:rsid w:val="0024799B"/>
    <w:rsid w:val="002569EA"/>
    <w:rsid w:val="00263A09"/>
    <w:rsid w:val="002B4B4F"/>
    <w:rsid w:val="002C4A66"/>
    <w:rsid w:val="00332A78"/>
    <w:rsid w:val="00332E79"/>
    <w:rsid w:val="00397525"/>
    <w:rsid w:val="003A33A0"/>
    <w:rsid w:val="003D11AA"/>
    <w:rsid w:val="003D3159"/>
    <w:rsid w:val="00492F29"/>
    <w:rsid w:val="00503C37"/>
    <w:rsid w:val="00553BD8"/>
    <w:rsid w:val="00573B40"/>
    <w:rsid w:val="005B31A1"/>
    <w:rsid w:val="005E612A"/>
    <w:rsid w:val="00612D24"/>
    <w:rsid w:val="0061608D"/>
    <w:rsid w:val="006316EF"/>
    <w:rsid w:val="00647136"/>
    <w:rsid w:val="00652654"/>
    <w:rsid w:val="00660FE9"/>
    <w:rsid w:val="00661AD9"/>
    <w:rsid w:val="006718DE"/>
    <w:rsid w:val="006C409D"/>
    <w:rsid w:val="0071026F"/>
    <w:rsid w:val="007427BD"/>
    <w:rsid w:val="00742979"/>
    <w:rsid w:val="00775A34"/>
    <w:rsid w:val="007B6B89"/>
    <w:rsid w:val="008073C8"/>
    <w:rsid w:val="008258B2"/>
    <w:rsid w:val="008412C5"/>
    <w:rsid w:val="008447AE"/>
    <w:rsid w:val="00864CB3"/>
    <w:rsid w:val="008708DA"/>
    <w:rsid w:val="00876318"/>
    <w:rsid w:val="008B39A2"/>
    <w:rsid w:val="008B5074"/>
    <w:rsid w:val="008C14C8"/>
    <w:rsid w:val="008C38C1"/>
    <w:rsid w:val="008D0819"/>
    <w:rsid w:val="0093055D"/>
    <w:rsid w:val="009525DC"/>
    <w:rsid w:val="009B7606"/>
    <w:rsid w:val="009D2998"/>
    <w:rsid w:val="009E6B7E"/>
    <w:rsid w:val="00A171C8"/>
    <w:rsid w:val="00A25E1E"/>
    <w:rsid w:val="00A5433D"/>
    <w:rsid w:val="00A56826"/>
    <w:rsid w:val="00A61B2C"/>
    <w:rsid w:val="00A7546E"/>
    <w:rsid w:val="00AA2D93"/>
    <w:rsid w:val="00AA3523"/>
    <w:rsid w:val="00AC22E5"/>
    <w:rsid w:val="00B02C64"/>
    <w:rsid w:val="00B1218B"/>
    <w:rsid w:val="00B732A8"/>
    <w:rsid w:val="00BB180C"/>
    <w:rsid w:val="00BB4666"/>
    <w:rsid w:val="00BE0A51"/>
    <w:rsid w:val="00BF64F8"/>
    <w:rsid w:val="00C1685E"/>
    <w:rsid w:val="00C520DE"/>
    <w:rsid w:val="00CA3B5B"/>
    <w:rsid w:val="00CA63D6"/>
    <w:rsid w:val="00D66489"/>
    <w:rsid w:val="00DA486E"/>
    <w:rsid w:val="00DC0A91"/>
    <w:rsid w:val="00DF6F15"/>
    <w:rsid w:val="00E26CEA"/>
    <w:rsid w:val="00E47C3D"/>
    <w:rsid w:val="00E559A6"/>
    <w:rsid w:val="00E866E4"/>
    <w:rsid w:val="00F029FF"/>
    <w:rsid w:val="00FA5E00"/>
    <w:rsid w:val="00FA637B"/>
    <w:rsid w:val="00FB1519"/>
    <w:rsid w:val="00FB4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9A03D"/>
  <w15:chartTrackingRefBased/>
  <w15:docId w15:val="{6A474115-F324-48BE-BD8F-5F9BADB03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B5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3B5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3B5B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F64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7733E"/>
    <w:pPr>
      <w:ind w:left="720"/>
      <w:contextualSpacing/>
    </w:pPr>
  </w:style>
  <w:style w:type="paragraph" w:customStyle="1" w:styleId="DoubleSpace">
    <w:name w:val="Double Space"/>
    <w:basedOn w:val="Normal"/>
    <w:link w:val="DoubleSpaceChar"/>
    <w:qFormat/>
    <w:rsid w:val="0017733E"/>
    <w:pPr>
      <w:shd w:val="clear" w:color="auto" w:fill="FFFFFF"/>
      <w:spacing w:before="100" w:beforeAutospacing="1" w:after="100" w:afterAutospacing="1" w:line="480" w:lineRule="auto"/>
    </w:pPr>
    <w:rPr>
      <w:rFonts w:ascii="Times New Roman" w:eastAsia="Times New Roman" w:hAnsi="Times New Roman" w:cs="Times New Roman"/>
      <w:color w:val="21252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63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DoubleSpaceChar">
    <w:name w:val="Double Space Char"/>
    <w:basedOn w:val="DefaultParagraphFont"/>
    <w:link w:val="DoubleSpace"/>
    <w:rsid w:val="0017733E"/>
    <w:rPr>
      <w:rFonts w:ascii="Times New Roman" w:eastAsia="Times New Roman" w:hAnsi="Times New Roman" w:cs="Times New Roman"/>
      <w:color w:val="212529"/>
      <w:sz w:val="24"/>
      <w:szCs w:val="24"/>
      <w:shd w:val="clear" w:color="auto" w:fill="FFFFFF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63D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9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9</cp:revision>
  <dcterms:created xsi:type="dcterms:W3CDTF">2021-06-29T17:38:00Z</dcterms:created>
  <dcterms:modified xsi:type="dcterms:W3CDTF">2021-06-29T22:01:00Z</dcterms:modified>
</cp:coreProperties>
</file>